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5DCC7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08139B6F" w14:textId="77777777" w:rsidR="00895C86" w:rsidRPr="00895C86" w:rsidRDefault="00895C86" w:rsidP="0005783A">
      <w:pPr>
        <w:suppressAutoHyphens/>
        <w:spacing w:after="0"/>
      </w:pPr>
    </w:p>
    <w:p w14:paraId="44004CC2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A8D8D42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03711491" w14:textId="77777777" w:rsidR="00895C86" w:rsidRPr="00895C86" w:rsidRDefault="00895C86" w:rsidP="0005783A">
      <w:pPr>
        <w:suppressAutoHyphens/>
        <w:spacing w:after="0"/>
      </w:pPr>
    </w:p>
    <w:p w14:paraId="242EAE42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7FD0B62D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5AEF5DF" w14:textId="24F5458C" w:rsidR="009B5317" w:rsidRDefault="00910388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079CF5E" wp14:editId="4E852D99">
            <wp:extent cx="5943600" cy="4972050"/>
            <wp:effectExtent l="0" t="0" r="0" b="0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2C6C5" w14:textId="77777777" w:rsidR="009B5317" w:rsidRPr="00895C86" w:rsidRDefault="009B531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4E9E3D2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7C71C4C1" w14:textId="7D81FE9B" w:rsidR="00002256" w:rsidRDefault="0000225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E7A1698" w14:textId="1D62102C" w:rsidR="00002256" w:rsidRDefault="00944C3C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561323B4" wp14:editId="493927C2">
            <wp:extent cx="5943600" cy="6037580"/>
            <wp:effectExtent l="0" t="0" r="0" b="127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7D05A" w14:textId="77777777" w:rsidR="00C8523D" w:rsidRDefault="00C8523D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D2B5765" w14:textId="7B49710A" w:rsidR="00944C3C" w:rsidRDefault="007469D9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4B8289FD" wp14:editId="5480662E">
            <wp:extent cx="5943600" cy="5476875"/>
            <wp:effectExtent l="0" t="0" r="0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60920" w14:textId="77777777" w:rsidR="00944C3C" w:rsidRPr="00895C86" w:rsidRDefault="00944C3C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72E1606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4B6CE956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8B9EAB3" w14:textId="6F3350C1" w:rsidR="00EA2C2A" w:rsidRDefault="00453B0F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1EADDCD9" wp14:editId="04427E32">
            <wp:extent cx="5943600" cy="6304915"/>
            <wp:effectExtent l="0" t="0" r="0" b="635"/>
            <wp:docPr id="8" name="Picture 8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diagram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21C84" w14:textId="77777777" w:rsidR="00EA2C2A" w:rsidRPr="00895C86" w:rsidRDefault="00EA2C2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C405AE4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590E5ADB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5B6EF95" w14:textId="4EC21C68" w:rsidR="00420102" w:rsidRDefault="005A443B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07C8A8E3" wp14:editId="1741BE90">
            <wp:extent cx="5943600" cy="3978275"/>
            <wp:effectExtent l="0" t="0" r="0" b="3175"/>
            <wp:docPr id="9" name="Picture 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imelin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89AD" w14:textId="77777777" w:rsidR="00420102" w:rsidRPr="00895C86" w:rsidRDefault="00420102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6C07A8C" w14:textId="77777777" w:rsidR="007E12E6" w:rsidRDefault="00895C86" w:rsidP="0005783A">
      <w:pPr>
        <w:pStyle w:val="Heading2"/>
      </w:pPr>
      <w:r w:rsidRPr="00895C86">
        <w:t>Technical Requirements</w:t>
      </w:r>
    </w:p>
    <w:p w14:paraId="69C35DE9" w14:textId="77777777" w:rsidR="00CF7E8B" w:rsidRPr="00CF7E8B" w:rsidRDefault="00CF7E8B" w:rsidP="00CF7E8B"/>
    <w:p w14:paraId="616ECE34" w14:textId="66015325" w:rsidR="00A1778C" w:rsidRDefault="00AB1D17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he system will be implemented</w:t>
      </w:r>
      <w:r w:rsidR="004018A7">
        <w:rPr>
          <w:rFonts w:ascii="Calibri" w:hAnsi="Calibri" w:cs="Calibri"/>
          <w:i/>
        </w:rPr>
        <w:t xml:space="preserve"> in a cloud environment</w:t>
      </w:r>
    </w:p>
    <w:p w14:paraId="1FC5B65F" w14:textId="795C5D84" w:rsidR="000405A0" w:rsidRDefault="000405A0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he cloud environment will ha</w:t>
      </w:r>
      <w:r w:rsidR="00F13ABC">
        <w:rPr>
          <w:rFonts w:ascii="Calibri" w:hAnsi="Calibri" w:cs="Calibri"/>
          <w:i/>
        </w:rPr>
        <w:t>ndle the backend processes</w:t>
      </w:r>
    </w:p>
    <w:p w14:paraId="2DCFCCE5" w14:textId="20FDA455" w:rsidR="004018A7" w:rsidRDefault="00F5520B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The system will </w:t>
      </w:r>
      <w:r w:rsidR="00755B8D">
        <w:rPr>
          <w:rFonts w:ascii="Calibri" w:hAnsi="Calibri" w:cs="Calibri"/>
          <w:i/>
        </w:rPr>
        <w:t>be able to run on all platform</w:t>
      </w:r>
      <w:r w:rsidR="009E5F68">
        <w:rPr>
          <w:rFonts w:ascii="Calibri" w:hAnsi="Calibri" w:cs="Calibri"/>
          <w:i/>
        </w:rPr>
        <w:t xml:space="preserve"> environments </w:t>
      </w:r>
    </w:p>
    <w:p w14:paraId="168ACE0D" w14:textId="04A97D82" w:rsidR="00755B8D" w:rsidRDefault="00DD3C8B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he system will be accessed through the web</w:t>
      </w:r>
    </w:p>
    <w:p w14:paraId="4AFA1B33" w14:textId="3B803F18" w:rsidR="00DD3C8B" w:rsidRDefault="001F3483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Consistent internet connection is required</w:t>
      </w:r>
    </w:p>
    <w:p w14:paraId="4498CA86" w14:textId="51502F6D" w:rsidR="001F3483" w:rsidRDefault="00D059D7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Speeds </w:t>
      </w:r>
      <w:r w:rsidR="00F13ABC">
        <w:rPr>
          <w:rFonts w:ascii="Calibri" w:hAnsi="Calibri" w:cs="Calibri"/>
          <w:i/>
        </w:rPr>
        <w:t>of</w:t>
      </w:r>
      <w:r>
        <w:rPr>
          <w:rFonts w:ascii="Calibri" w:hAnsi="Calibri" w:cs="Calibri"/>
          <w:i/>
        </w:rPr>
        <w:t xml:space="preserve"> </w:t>
      </w:r>
      <w:r w:rsidR="000405A0">
        <w:rPr>
          <w:rFonts w:ascii="Calibri" w:hAnsi="Calibri" w:cs="Calibri"/>
          <w:i/>
        </w:rPr>
        <w:t>100ms or less is preferred to improve latency</w:t>
      </w:r>
    </w:p>
    <w:p w14:paraId="46A5497B" w14:textId="4C63BF72" w:rsidR="00ED4E36" w:rsidRPr="00AB1D17" w:rsidRDefault="00ED4E36" w:rsidP="00AB1D1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Access </w:t>
      </w:r>
      <w:r w:rsidR="009A286E">
        <w:rPr>
          <w:rFonts w:ascii="Calibri" w:hAnsi="Calibri" w:cs="Calibri"/>
          <w:i/>
        </w:rPr>
        <w:t>is granted for</w:t>
      </w:r>
      <w:r>
        <w:rPr>
          <w:rFonts w:ascii="Calibri" w:hAnsi="Calibri" w:cs="Calibri"/>
          <w:i/>
        </w:rPr>
        <w:t xml:space="preserve"> any internet capable device</w:t>
      </w:r>
    </w:p>
    <w:sectPr w:rsidR="00ED4E36" w:rsidRPr="00AB1D17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2D529" w14:textId="77777777" w:rsidR="00D42EC9" w:rsidRDefault="00D42EC9">
      <w:pPr>
        <w:spacing w:after="0" w:line="240" w:lineRule="auto"/>
      </w:pPr>
      <w:r>
        <w:separator/>
      </w:r>
    </w:p>
  </w:endnote>
  <w:endnote w:type="continuationSeparator" w:id="0">
    <w:p w14:paraId="3BC16400" w14:textId="77777777" w:rsidR="00D42EC9" w:rsidRDefault="00D42E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DC703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0AB7C" w14:textId="77777777" w:rsidR="00D42EC9" w:rsidRDefault="00D42EC9">
      <w:pPr>
        <w:spacing w:after="0" w:line="240" w:lineRule="auto"/>
      </w:pPr>
      <w:r>
        <w:separator/>
      </w:r>
    </w:p>
  </w:footnote>
  <w:footnote w:type="continuationSeparator" w:id="0">
    <w:p w14:paraId="1E4FE48D" w14:textId="77777777" w:rsidR="00D42EC9" w:rsidRDefault="00D42E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E7F28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0294D038" wp14:editId="22049311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95983"/>
    <w:multiLevelType w:val="hybridMultilevel"/>
    <w:tmpl w:val="993E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258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MDMFEiDSwlxJRyk4tbg4Mz8PpMCoFgBHKgeoLAAAAA=="/>
  </w:docVars>
  <w:rsids>
    <w:rsidRoot w:val="007E12E6"/>
    <w:rsid w:val="00002256"/>
    <w:rsid w:val="000405A0"/>
    <w:rsid w:val="0005783A"/>
    <w:rsid w:val="000F1B97"/>
    <w:rsid w:val="001F3483"/>
    <w:rsid w:val="00274D86"/>
    <w:rsid w:val="00351468"/>
    <w:rsid w:val="004018A7"/>
    <w:rsid w:val="00420102"/>
    <w:rsid w:val="00453B0F"/>
    <w:rsid w:val="005A443B"/>
    <w:rsid w:val="00652DBF"/>
    <w:rsid w:val="007469D9"/>
    <w:rsid w:val="00754D65"/>
    <w:rsid w:val="00755B8D"/>
    <w:rsid w:val="00767664"/>
    <w:rsid w:val="007C2BAF"/>
    <w:rsid w:val="007E12E6"/>
    <w:rsid w:val="00827CFF"/>
    <w:rsid w:val="00860723"/>
    <w:rsid w:val="00862248"/>
    <w:rsid w:val="00895C86"/>
    <w:rsid w:val="00910388"/>
    <w:rsid w:val="00944C3C"/>
    <w:rsid w:val="00952EB7"/>
    <w:rsid w:val="009A286E"/>
    <w:rsid w:val="009B5317"/>
    <w:rsid w:val="009C0C32"/>
    <w:rsid w:val="009E5F68"/>
    <w:rsid w:val="00A1778C"/>
    <w:rsid w:val="00AB1D17"/>
    <w:rsid w:val="00AC7C4D"/>
    <w:rsid w:val="00AE2B85"/>
    <w:rsid w:val="00AE52D4"/>
    <w:rsid w:val="00B03AB5"/>
    <w:rsid w:val="00BA2115"/>
    <w:rsid w:val="00C8523D"/>
    <w:rsid w:val="00CF7E8B"/>
    <w:rsid w:val="00D059D7"/>
    <w:rsid w:val="00D42EC9"/>
    <w:rsid w:val="00D63271"/>
    <w:rsid w:val="00DD3C8B"/>
    <w:rsid w:val="00E0362B"/>
    <w:rsid w:val="00EA2C2A"/>
    <w:rsid w:val="00EC09DB"/>
    <w:rsid w:val="00ED4E36"/>
    <w:rsid w:val="00F13ABC"/>
    <w:rsid w:val="00F5520B"/>
    <w:rsid w:val="00FA4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FDE0B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Hollingsworth, Tyler</cp:lastModifiedBy>
  <cp:revision>38</cp:revision>
  <dcterms:created xsi:type="dcterms:W3CDTF">2022-04-14T05:07:00Z</dcterms:created>
  <dcterms:modified xsi:type="dcterms:W3CDTF">2022-04-15T06:40:00Z</dcterms:modified>
</cp:coreProperties>
</file>